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10-10</w:t>
      </w:r>
      <w:r>
        <w:t xml:space="preserve"> </w:t>
      </w:r>
      <w:r>
        <w:t xml:space="preserve">06:15:2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06e2746cb78982615c8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10-10T06:15:30Z</dcterms:created>
  <dcterms:modified xsi:type="dcterms:W3CDTF">2023-10-10T06:1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10-10 06:15:24</vt:lpwstr>
  </property>
</Properties>
</file>